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hemical Engineering Internship Position in Mumbai, India</w:t>
      </w:r>
    </w:p>
    <w:bookmarkEnd w:id="20"/>
    <w:p>
      <w:pPr>
        <w:pStyle w:val="BodyText"/>
      </w:pPr>
      <w:r>
        <w:rPr>
          <w:bCs/>
          <w:b/>
        </w:rPr>
        <w:t xml:space="preserve">Dear Hiring Manager,</w:t>
      </w:r>
    </w:p>
    <w:p>
      <w:pPr>
        <w:pStyle w:val="BodyText"/>
      </w:pPr>
      <w:r>
        <w:t xml:space="preserve">I am writing to express my enthusiastic interest in the Chemical Engineer Internship opportunity at your esteemed organization in Mumbai, as advertised on [Platform where you found the posting - e.g., LinkedIn, company website]. As a final-year Chemical Engineering student at the Institute of Chemical Technology (ICT), Mumbai – one of India's premier institutions for chemical engineering education – I have developed a robust academic foundation and hands-on technical skills specifically aligned with the dynamic industrial landscape of Mumbai. This Internship Application Letter serves as my formal submission to contribute meaningfully to your team while gaining invaluable industry experience in India's financial and industrial hub.</w:t>
      </w:r>
    </w:p>
    <w:bookmarkStart w:id="21" w:name="X1c4bbc6d50ab57b54bda6946d4836931cece6db"/>
    <w:p>
      <w:pPr>
        <w:pStyle w:val="Heading2"/>
      </w:pPr>
      <w:r>
        <w:t xml:space="preserve">Academic Preparation &amp; Technical Proficiency</w:t>
      </w:r>
    </w:p>
    <w:p>
      <w:pPr>
        <w:pStyle w:val="FirstParagraph"/>
      </w:pPr>
      <w:r>
        <w:t xml:space="preserve">My academic journey at ICT has immersed me in the core principles of chemical engineering, with specialized coursework including Thermodynamics, Transport Phenomena, Reactor Design, Process Control Systems, and Sustainable Engineering Practices. I consistently maintained a CGPA of 8.7/10 across my curriculum while actively participating in laboratory sessions that required precision in experimental design and data analysis. Notably, my final year project on "Optimization of Biodiesel Production from Waste Cooking Oil using Heterogeneous Catalysts" directly mirrors the process optimization challenges prevalent in Mumbai's chemical sector, particularly within the petrochemical and renewable energy industries.</w:t>
      </w:r>
    </w:p>
    <w:p>
      <w:pPr>
        <w:pStyle w:val="BodyText"/>
      </w:pPr>
      <w:r>
        <w:t xml:space="preserve">I possess advanced proficiency in industry-standard software including Aspen Plus for process simulation, MATLAB for mathematical modeling, and AutoCAD for equipment design. During a semester-long workshop at Reliance Industries' Jamnagar facility (arranged through ICT's industry tie-ups), I gained practical exposure to distillation column operations and safety protocols – skills I am eager to apply within Mumbai's industrial ecosystem where such infrastructure is paramount.</w:t>
      </w:r>
    </w:p>
    <w:bookmarkEnd w:id="21"/>
    <w:bookmarkStart w:id="22" w:name="X6566f1448e82ebe175b247ea9831836ddbd655e"/>
    <w:p>
      <w:pPr>
        <w:pStyle w:val="Heading2"/>
      </w:pPr>
      <w:r>
        <w:t xml:space="preserve">Mumbai's Industrial Context &amp; Personal Alignment</w:t>
      </w:r>
    </w:p>
    <w:p>
      <w:pPr>
        <w:pStyle w:val="FirstParagraph"/>
      </w:pPr>
      <w:r>
        <w:t xml:space="preserve">Mumbai's strategic position as India's economic capital and chemical manufacturing epicenter – hosting major facilities of companies like Indian Oil Corporation, Tata Chemicals, and Dr. Reddy's Laboratories – profoundly influences my career aspirations. The city’s convergence of traditional refining industries with emerging green chemistry initiatives creates an unparalleled environment for a Chemical Engineer to learn and innovate. Having grown up in Mumbai's Andheri district, I am deeply familiar with the city's industrial corridors (like Trombay and Navi Mumbai), understand the local regulatory landscape under Maharashtra Pollution Control Board standards, and appreciate the cultural nuances that drive workplace dynamics in Indian corporations.</w:t>
      </w:r>
    </w:p>
    <w:p>
      <w:pPr>
        <w:pStyle w:val="BodyText"/>
      </w:pPr>
      <w:r>
        <w:t xml:space="preserve">My commitment to contributing to Mumbai’s chemical industry extends beyond academics. I volunteered with "Green Mumbai Initiative" during my sophomore year, developing a waste-heat recovery model for small-scale food processing units – a project directly relevant to Mumbai's energy-intensive industrial profile. This experience reinforced my belief that sustainable engineering practices are not just technical requirements but essential for India's economic growth, particularly in densely populated urban centers like Mumbai where environmental stewardship is increasingly prioritized.</w:t>
      </w:r>
    </w:p>
    <w:bookmarkEnd w:id="22"/>
    <w:bookmarkStart w:id="23" w:name="why-your-organization-why-now"/>
    <w:p>
      <w:pPr>
        <w:pStyle w:val="Heading2"/>
      </w:pPr>
      <w:r>
        <w:t xml:space="preserve">Why Your Organization? Why Now?</w:t>
      </w:r>
    </w:p>
    <w:p>
      <w:pPr>
        <w:pStyle w:val="FirstParagraph"/>
      </w:pPr>
      <w:r>
        <w:t xml:space="preserve">I have long admired your company’s pioneering work in [Mention specific project/technology if possible, e.g., 'catalytic converters for reducing emissions in Mumbai's vehicular fleet' or 'bio-based polymer production']. As a student deeply engaged with Mumbai's chemical engineering community – having attended the Maharashtra Chemical Engineers Association conference at IIT Bombay last year – I recognize your organization as a leader committed to advancing India’s industrial capabilities through innovation. The internship opportunity aligns perfectly with my goal to develop expertise in [Mention specific area like process safety, petrochemical refining, or pharmaceutical manufacturing] within the Mumbai context.</w:t>
      </w:r>
    </w:p>
    <w:p>
      <w:pPr>
        <w:pStyle w:val="BodyText"/>
      </w:pPr>
      <w:r>
        <w:t xml:space="preserve">What excites me most is the chance to apply classroom knowledge in a real-world Mumbai setting. For instance, I recently studied your company’s case study on "Ethanol Blending Initiatives" – an initiative critical to India's energy security and directly impacting Mumbai's fuel distribution networks. I am eager to contribute my skills in process simulation during your upcoming expansion projects while learning from Mumbai-based industry experts who navigate complex logistical challenges unique to this metropolitan industrial zone.</w:t>
      </w:r>
    </w:p>
    <w:bookmarkEnd w:id="23"/>
    <w:bookmarkStart w:id="24" w:name="value-proposition-for-your-team"/>
    <w:p>
      <w:pPr>
        <w:pStyle w:val="Heading2"/>
      </w:pPr>
      <w:r>
        <w:t xml:space="preserve">Value Proposition for Your Team</w:t>
      </w:r>
    </w:p>
    <w:p>
      <w:pPr>
        <w:pStyle w:val="FirstParagraph"/>
      </w:pPr>
      <w:r>
        <w:t xml:space="preserve">My technical skills, combined with my Mumbai-centric understanding, position me to deliver immediate value. I can:</w:t>
      </w:r>
    </w:p>
    <w:p>
      <w:pPr>
        <w:numPr>
          <w:ilvl w:val="0"/>
          <w:numId w:val="1001"/>
        </w:numPr>
        <w:pStyle w:val="Compact"/>
      </w:pPr>
      <w:r>
        <w:rPr>
          <w:bCs/>
          <w:b/>
        </w:rPr>
        <w:t xml:space="preserve">Enhance process efficiency:</w:t>
      </w:r>
      <w:r>
        <w:t xml:space="preserve"> </w:t>
      </w:r>
      <w:r>
        <w:t xml:space="preserve">Apply Aspen Plus modeling skills to analyze current unit operations</w:t>
      </w:r>
    </w:p>
    <w:p>
      <w:pPr>
        <w:numPr>
          <w:ilvl w:val="0"/>
          <w:numId w:val="1001"/>
        </w:numPr>
        <w:pStyle w:val="Compact"/>
      </w:pPr>
      <w:r>
        <w:rPr>
          <w:bCs/>
          <w:b/>
        </w:rPr>
        <w:t xml:space="preserve">Support sustainability efforts:</w:t>
      </w:r>
      <w:r>
        <w:t xml:space="preserve"> </w:t>
      </w:r>
      <w:r>
        <w:t xml:space="preserve">Develop waste minimization protocols for Mumbai's high-density manufacturing environment</w:t>
      </w:r>
    </w:p>
    <w:p>
      <w:pPr>
        <w:numPr>
          <w:ilvl w:val="0"/>
          <w:numId w:val="1001"/>
        </w:numPr>
        <w:pStyle w:val="Compact"/>
      </w:pPr>
      <w:r>
        <w:rPr>
          <w:bCs/>
          <w:b/>
        </w:rPr>
        <w:t xml:space="preserve">Navigate local regulations:</w:t>
      </w:r>
      <w:r>
        <w:t xml:space="preserve"> </w:t>
      </w:r>
      <w:r>
        <w:t xml:space="preserve">Leverage familiarity with Maharashtra's industrial safety compliance frameworks</w:t>
      </w:r>
    </w:p>
    <w:p>
      <w:pPr>
        <w:numPr>
          <w:ilvl w:val="0"/>
          <w:numId w:val="1001"/>
        </w:numPr>
        <w:pStyle w:val="Compact"/>
      </w:pPr>
      <w:r>
        <w:rPr>
          <w:bCs/>
          <w:b/>
        </w:rPr>
        <w:t xml:space="preserve">Bridge academic-industry gaps:</w:t>
      </w:r>
      <w:r>
        <w:t xml:space="preserve"> </w:t>
      </w:r>
      <w:r>
        <w:t xml:space="preserve">Translate theoretical concepts into practical solutions for Mumbai-specific challenges</w:t>
      </w:r>
    </w:p>
    <w:p>
      <w:pPr>
        <w:pStyle w:val="FirstParagraph"/>
      </w:pPr>
      <w:r>
        <w:t xml:space="preserve">I am particularly adept at collaborative problem-solving – a critical skill in Mumbai’s fast-paced industrial settings where cross-functional teams routinely tackle complex, time-sensitive projects. During my internship at a Mumbai-based pharmaceutical startup (Summer 2023), I collaborated with production and QA teams to reduce batch processing time by 18% through improved reactor temperature control strategies – an experience demonstrating my ability to thrive in Mumbai’s competitive work environment.</w:t>
      </w:r>
    </w:p>
    <w:bookmarkEnd w:id="24"/>
    <w:bookmarkStart w:id="25" w:name="commitment-future-vision"/>
    <w:p>
      <w:pPr>
        <w:pStyle w:val="Heading2"/>
      </w:pPr>
      <w:r>
        <w:t xml:space="preserve">Commitment &amp; Future Vision</w:t>
      </w:r>
    </w:p>
    <w:p>
      <w:pPr>
        <w:pStyle w:val="FirstParagraph"/>
      </w:pPr>
      <w:r>
        <w:t xml:space="preserve">As a Chemical Engineer aspiring to build my career within India's chemical industry, I am committed to contributing ethically and diligently. I understand that Mumbai’s industrial ecosystem demands not just technical competence but also cultural adaptability – which I have cultivated through years of living in this vibrant city. My goal is to become a leader who bridges global engineering standards with India-specific implementation challenges, particularly relevant for Mumbai's role as a model for sustainable industrial growth in developing economies.</w:t>
      </w:r>
    </w:p>
    <w:p>
      <w:pPr>
        <w:pStyle w:val="BodyText"/>
      </w:pPr>
      <w:r>
        <w:t xml:space="preserve">This Internship Application Letter represents my earnest desire to learn from your organization while supporting Mumbai’s chemical industry advancement. I am prepared to relocate immediately to Mumbai, work flexible hours during project deadlines (common in our industry), and contribute actively within your team’s operational framework. My resume, attached for your review, provides further details of my academic projects and technical competencies.</w:t>
      </w:r>
    </w:p>
    <w:bookmarkEnd w:id="25"/>
    <w:p>
      <w:pPr>
        <w:pStyle w:val="BodyText"/>
      </w:pPr>
      <w:r>
        <w:t xml:space="preserve">I would welcome the opportunity to discuss how my skills in chemical engineering can support your Mumbai-based operations. Thank you for considering my application. I am available for an interview at your earliest convenience and can be reached via email at aarav.sharma@ict.ac.in or mobile +91 9876543210.</w:t>
      </w:r>
    </w:p>
    <w:p>
      <w:pPr>
        <w:pStyle w:val="BodyText"/>
      </w:pPr>
      <w:r>
        <w:t xml:space="preserve">Sincerely,</w:t>
      </w:r>
    </w:p>
    <w:p>
      <w:pPr>
        <w:pStyle w:val="BodyText"/>
      </w:pPr>
      <w:r>
        <w:rPr>
          <w:bCs/>
          <w:b/>
        </w:rPr>
        <w:t xml:space="preserve">Aarav Sharma</w:t>
      </w:r>
    </w:p>
    <w:p>
      <w:pPr>
        <w:pStyle w:val="BodyText"/>
      </w:pPr>
      <w:r>
        <w:t xml:space="preserve">Final Year B.Tech, Chemical Engineering</w:t>
      </w:r>
      <w:r>
        <w:br/>
      </w:r>
      <w:r>
        <w:t xml:space="preserve">Institute of Chemical Technology (ICT), Mumbai</w:t>
      </w:r>
      <w:r>
        <w:br/>
      </w:r>
      <w:r>
        <w:t xml:space="preserve">Email: aarav.sharma@ict.ac.in | Mobile: +91 9876543210</w:t>
      </w:r>
    </w:p>
    <w:p>
      <w:pPr>
        <w:pStyle w:val="BodyText"/>
      </w:pPr>
      <w:r>
        <w:rPr>
          <w:iCs/>
          <w:i/>
        </w:rPr>
        <w:t xml:space="preserve">Note: This Internship Application Letter for a Chemical Engineer role in India Mumbai has been crafted to emphasize Mumbai's industrial significance, align with local regulatory expectations, and demonstrate candidate's contextual understanding of the city's chemical engineering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2T08:48:19Z</dcterms:created>
  <dcterms:modified xsi:type="dcterms:W3CDTF">2026-07-22T08:48:19Z</dcterms:modified>
</cp:coreProperties>
</file>

<file path=docProps/custom.xml><?xml version="1.0" encoding="utf-8"?>
<Properties xmlns="http://schemas.openxmlformats.org/officeDocument/2006/custom-properties" xmlns:vt="http://schemas.openxmlformats.org/officeDocument/2006/docPropsVTypes"/>
</file>